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871" w:type="dxa"/>
        <w:tblInd w:w="1008" w:type="dxa"/>
        <w:tblLook w:val="0600" w:firstRow="0" w:lastRow="0" w:firstColumn="0" w:lastColumn="0" w:noHBand="1" w:noVBand="1"/>
      </w:tblPr>
      <w:tblGrid>
        <w:gridCol w:w="8767"/>
        <w:gridCol w:w="1104"/>
      </w:tblGrid>
      <w:tr w:rsidR="00C8064D" w:rsidRPr="007D3EBE" w14:paraId="35A0567F" w14:textId="77777777" w:rsidTr="008F671A">
        <w:trPr>
          <w:trHeight w:val="2008"/>
        </w:trPr>
        <w:tc>
          <w:tcPr>
            <w:tcW w:w="8767" w:type="dxa"/>
            <w:vAlign w:val="center"/>
          </w:tcPr>
          <w:p w14:paraId="71035E16" w14:textId="5D0C1061" w:rsidR="0078125D" w:rsidRPr="007D3EBE" w:rsidRDefault="00C8064D" w:rsidP="00C8064D">
            <w:pPr>
              <w:pStyle w:val="Title"/>
              <w:ind w:left="148"/>
            </w:pPr>
            <w:r>
              <w:t xml:space="preserve">TOFA </w:t>
            </w:r>
            <w:r w:rsidR="009848A2">
              <w:t>WA Scholarship</w:t>
            </w:r>
            <w:r>
              <w:t xml:space="preserve"> Form 202</w:t>
            </w:r>
            <w:r w:rsidR="006D465A">
              <w:t>6</w:t>
            </w:r>
          </w:p>
        </w:tc>
        <w:tc>
          <w:tcPr>
            <w:tcW w:w="1104" w:type="dxa"/>
            <w:vAlign w:val="center"/>
          </w:tcPr>
          <w:p w14:paraId="293D7438" w14:textId="77777777" w:rsidR="0078125D" w:rsidRPr="007D3EBE" w:rsidRDefault="0078125D" w:rsidP="0041689F">
            <w:pPr>
              <w:pStyle w:val="Heading1"/>
              <w:jc w:val="right"/>
            </w:pPr>
          </w:p>
        </w:tc>
      </w:tr>
    </w:tbl>
    <w:p w14:paraId="63230AEB" w14:textId="77777777" w:rsidR="00914F41" w:rsidRPr="007D3EBE" w:rsidRDefault="00C8064D" w:rsidP="00F04EAE"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78DAA45A" wp14:editId="591FFA25">
            <wp:simplePos x="0" y="0"/>
            <wp:positionH relativeFrom="margin">
              <wp:posOffset>-64294</wp:posOffset>
            </wp:positionH>
            <wp:positionV relativeFrom="margin">
              <wp:posOffset>241775</wp:posOffset>
            </wp:positionV>
            <wp:extent cx="687229" cy="687229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506394_1432937163612877_818894990_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911" cy="688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tblpY="1"/>
        <w:tblOverlap w:val="never"/>
        <w:tblW w:w="508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5"/>
        <w:gridCol w:w="1748"/>
        <w:gridCol w:w="3145"/>
        <w:gridCol w:w="127"/>
        <w:gridCol w:w="2141"/>
        <w:gridCol w:w="851"/>
        <w:gridCol w:w="141"/>
        <w:gridCol w:w="851"/>
        <w:gridCol w:w="130"/>
        <w:gridCol w:w="720"/>
        <w:gridCol w:w="600"/>
        <w:gridCol w:w="20"/>
        <w:gridCol w:w="153"/>
      </w:tblGrid>
      <w:tr w:rsidR="00535656" w:rsidRPr="007D3EBE" w14:paraId="1F575C42" w14:textId="77777777" w:rsidTr="009848A2">
        <w:trPr>
          <w:gridAfter w:val="6"/>
          <w:wAfter w:w="2474" w:type="dxa"/>
          <w:trHeight w:val="385"/>
        </w:trPr>
        <w:tc>
          <w:tcPr>
            <w:tcW w:w="346" w:type="dxa"/>
          </w:tcPr>
          <w:p w14:paraId="5266CFD5" w14:textId="77777777" w:rsidR="00C8064D" w:rsidRPr="007D3EBE" w:rsidRDefault="00FD4489" w:rsidP="00535656">
            <w:sdt>
              <w:sdtPr>
                <w:id w:val="867795650"/>
                <w:placeholder>
                  <w:docPart w:val="40502EC54F5C3248865F4D287BE2A00C"/>
                </w:placeholder>
                <w:temporary/>
                <w:showingPlcHdr/>
                <w15:appearance w15:val="hidden"/>
              </w:sdtPr>
              <w:sdtEndPr/>
              <w:sdtContent>
                <w:r w:rsidR="00C8064D">
                  <w:t>1.</w:t>
                </w:r>
              </w:sdtContent>
            </w:sdt>
          </w:p>
        </w:tc>
        <w:tc>
          <w:tcPr>
            <w:tcW w:w="1748" w:type="dxa"/>
            <w:tcBorders>
              <w:right w:val="single" w:sz="4" w:space="0" w:color="D9D9D9" w:themeColor="background1" w:themeShade="D9"/>
            </w:tcBorders>
          </w:tcPr>
          <w:p w14:paraId="4D3FFEE3" w14:textId="77777777" w:rsidR="00C8064D" w:rsidRPr="007D3EBE" w:rsidRDefault="00C8064D" w:rsidP="00535656">
            <w:r>
              <w:t>Full name:</w:t>
            </w:r>
          </w:p>
        </w:tc>
        <w:tc>
          <w:tcPr>
            <w:tcW w:w="31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B222282" w14:textId="77777777" w:rsidR="00C8064D" w:rsidRPr="007D3EBE" w:rsidRDefault="00C8064D" w:rsidP="00535656"/>
        </w:tc>
        <w:tc>
          <w:tcPr>
            <w:tcW w:w="12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792991C" w14:textId="77777777" w:rsidR="00C8064D" w:rsidRPr="007D3EBE" w:rsidRDefault="00C8064D" w:rsidP="00535656"/>
        </w:tc>
        <w:tc>
          <w:tcPr>
            <w:tcW w:w="3133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E08B6BE" w14:textId="77777777" w:rsidR="00C8064D" w:rsidRPr="007D3EBE" w:rsidRDefault="00C8064D" w:rsidP="00535656"/>
        </w:tc>
      </w:tr>
      <w:tr w:rsidR="00535656" w:rsidRPr="007D3EBE" w14:paraId="552FD3C2" w14:textId="77777777" w:rsidTr="009848A2">
        <w:trPr>
          <w:gridAfter w:val="6"/>
          <w:wAfter w:w="2474" w:type="dxa"/>
          <w:trHeight w:val="189"/>
        </w:trPr>
        <w:tc>
          <w:tcPr>
            <w:tcW w:w="346" w:type="dxa"/>
          </w:tcPr>
          <w:p w14:paraId="757B2385" w14:textId="77777777" w:rsidR="00C8064D" w:rsidRDefault="00C8064D" w:rsidP="00535656">
            <w:pPr>
              <w:pStyle w:val="Header"/>
            </w:pPr>
          </w:p>
        </w:tc>
        <w:tc>
          <w:tcPr>
            <w:tcW w:w="1748" w:type="dxa"/>
          </w:tcPr>
          <w:p w14:paraId="100E9377" w14:textId="77777777" w:rsidR="00C8064D" w:rsidRPr="00F04EAE" w:rsidRDefault="00C8064D" w:rsidP="00535656">
            <w:pPr>
              <w:pStyle w:val="Header"/>
            </w:pPr>
          </w:p>
        </w:tc>
        <w:tc>
          <w:tcPr>
            <w:tcW w:w="3145" w:type="dxa"/>
            <w:tcBorders>
              <w:top w:val="single" w:sz="4" w:space="0" w:color="D9D9D9" w:themeColor="background1" w:themeShade="D9"/>
            </w:tcBorders>
          </w:tcPr>
          <w:p w14:paraId="1A3BF04F" w14:textId="77777777" w:rsidR="00C8064D" w:rsidRPr="00F04EAE" w:rsidRDefault="00FD4489" w:rsidP="00535656">
            <w:pPr>
              <w:pStyle w:val="Header"/>
            </w:pPr>
            <w:sdt>
              <w:sdtPr>
                <w:id w:val="1739120973"/>
                <w:placeholder>
                  <w:docPart w:val="DA00AE4F35446B4AA954CA8FBA045016"/>
                </w:placeholder>
                <w:temporary/>
                <w:showingPlcHdr/>
                <w15:appearance w15:val="hidden"/>
              </w:sdtPr>
              <w:sdtEndPr/>
              <w:sdtContent>
                <w:r w:rsidR="00C8064D" w:rsidRPr="00F04EAE">
                  <w:t>First Name</w:t>
                </w:r>
              </w:sdtContent>
            </w:sdt>
          </w:p>
        </w:tc>
        <w:tc>
          <w:tcPr>
            <w:tcW w:w="127" w:type="dxa"/>
          </w:tcPr>
          <w:p w14:paraId="087EC365" w14:textId="77777777" w:rsidR="00C8064D" w:rsidRPr="007D3EBE" w:rsidRDefault="00C8064D" w:rsidP="00535656">
            <w:pPr>
              <w:pStyle w:val="Header"/>
            </w:pPr>
          </w:p>
        </w:tc>
        <w:tc>
          <w:tcPr>
            <w:tcW w:w="3133" w:type="dxa"/>
            <w:gridSpan w:val="3"/>
            <w:tcBorders>
              <w:top w:val="single" w:sz="4" w:space="0" w:color="D9D9D9" w:themeColor="background1" w:themeShade="D9"/>
            </w:tcBorders>
          </w:tcPr>
          <w:p w14:paraId="021AB21E" w14:textId="77777777" w:rsidR="00C8064D" w:rsidRPr="007D3EBE" w:rsidRDefault="00FD4489" w:rsidP="00535656">
            <w:pPr>
              <w:pStyle w:val="Header"/>
            </w:pPr>
            <w:sdt>
              <w:sdtPr>
                <w:id w:val="1461852077"/>
                <w:placeholder>
                  <w:docPart w:val="32408513CCEA7F419130CB2817BD438B"/>
                </w:placeholder>
                <w:temporary/>
                <w:showingPlcHdr/>
                <w15:appearance w15:val="hidden"/>
              </w:sdtPr>
              <w:sdtEndPr/>
              <w:sdtContent>
                <w:r w:rsidR="00C8064D" w:rsidRPr="00F04EAE">
                  <w:t>Last Name</w:t>
                </w:r>
              </w:sdtContent>
            </w:sdt>
          </w:p>
        </w:tc>
      </w:tr>
      <w:tr w:rsidR="005E295C" w:rsidRPr="007D3EBE" w14:paraId="0F91FA75" w14:textId="77777777" w:rsidTr="009848A2">
        <w:trPr>
          <w:gridAfter w:val="2"/>
          <w:wAfter w:w="173" w:type="dxa"/>
          <w:trHeight w:val="255"/>
        </w:trPr>
        <w:tc>
          <w:tcPr>
            <w:tcW w:w="346" w:type="dxa"/>
          </w:tcPr>
          <w:p w14:paraId="26DB8F6C" w14:textId="77777777" w:rsidR="005E295C" w:rsidRDefault="005E295C" w:rsidP="00535656"/>
        </w:tc>
        <w:tc>
          <w:tcPr>
            <w:tcW w:w="10454" w:type="dxa"/>
            <w:gridSpan w:val="10"/>
          </w:tcPr>
          <w:p w14:paraId="5019F9D3" w14:textId="77777777" w:rsidR="005E295C" w:rsidRDefault="005E295C" w:rsidP="00535656"/>
        </w:tc>
      </w:tr>
      <w:tr w:rsidR="00C8064D" w:rsidRPr="007D3EBE" w14:paraId="252C451F" w14:textId="77777777" w:rsidTr="009848A2">
        <w:trPr>
          <w:gridAfter w:val="2"/>
          <w:wAfter w:w="173" w:type="dxa"/>
          <w:trHeight w:val="650"/>
        </w:trPr>
        <w:tc>
          <w:tcPr>
            <w:tcW w:w="346" w:type="dxa"/>
          </w:tcPr>
          <w:p w14:paraId="6E421612" w14:textId="77777777" w:rsidR="00C8064D" w:rsidRDefault="00C8064D" w:rsidP="00535656">
            <w:r>
              <w:t>2.</w:t>
            </w:r>
          </w:p>
        </w:tc>
        <w:tc>
          <w:tcPr>
            <w:tcW w:w="1748" w:type="dxa"/>
            <w:tcBorders>
              <w:right w:val="single" w:sz="4" w:space="0" w:color="D9D9D9" w:themeColor="background1" w:themeShade="D9"/>
            </w:tcBorders>
          </w:tcPr>
          <w:p w14:paraId="785599E3" w14:textId="77777777" w:rsidR="00C8064D" w:rsidRDefault="00C8064D" w:rsidP="00535656">
            <w:r>
              <w:t>School</w:t>
            </w:r>
            <w:r w:rsidR="00535656">
              <w:t xml:space="preserve"> or University</w:t>
            </w:r>
            <w:r>
              <w:t>:</w:t>
            </w:r>
          </w:p>
        </w:tc>
        <w:tc>
          <w:tcPr>
            <w:tcW w:w="327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6FD824B" w14:textId="77777777" w:rsidR="00C8064D" w:rsidRDefault="00C8064D" w:rsidP="00535656"/>
        </w:tc>
        <w:tc>
          <w:tcPr>
            <w:tcW w:w="5434" w:type="dxa"/>
            <w:gridSpan w:val="7"/>
            <w:tcBorders>
              <w:left w:val="single" w:sz="4" w:space="0" w:color="D9D9D9" w:themeColor="background1" w:themeShade="D9"/>
            </w:tcBorders>
          </w:tcPr>
          <w:p w14:paraId="467C2F38" w14:textId="77777777" w:rsidR="00C8064D" w:rsidRDefault="00C8064D" w:rsidP="00535656"/>
        </w:tc>
      </w:tr>
      <w:tr w:rsidR="00C8064D" w:rsidRPr="007D3EBE" w14:paraId="67A38D94" w14:textId="77777777" w:rsidTr="009848A2">
        <w:trPr>
          <w:gridAfter w:val="2"/>
          <w:wAfter w:w="173" w:type="dxa"/>
          <w:trHeight w:val="399"/>
        </w:trPr>
        <w:tc>
          <w:tcPr>
            <w:tcW w:w="346" w:type="dxa"/>
          </w:tcPr>
          <w:p w14:paraId="2E647E92" w14:textId="77777777" w:rsidR="00C8064D" w:rsidRDefault="00C8064D" w:rsidP="00535656">
            <w:pPr>
              <w:pStyle w:val="Header"/>
            </w:pPr>
          </w:p>
        </w:tc>
        <w:tc>
          <w:tcPr>
            <w:tcW w:w="1748" w:type="dxa"/>
          </w:tcPr>
          <w:p w14:paraId="60586561" w14:textId="77777777" w:rsidR="00C8064D" w:rsidRPr="00914F41" w:rsidRDefault="00C8064D" w:rsidP="00535656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3272" w:type="dxa"/>
            <w:gridSpan w:val="2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A3618E0" w14:textId="77777777" w:rsidR="00C8064D" w:rsidRDefault="00C8064D" w:rsidP="00535656">
            <w:pPr>
              <w:pStyle w:val="Header"/>
            </w:pPr>
            <w:r>
              <w:t>School Name</w:t>
            </w:r>
            <w:r w:rsidR="00535656">
              <w:t xml:space="preserve"> / University Name</w:t>
            </w:r>
          </w:p>
        </w:tc>
        <w:tc>
          <w:tcPr>
            <w:tcW w:w="5434" w:type="dxa"/>
            <w:gridSpan w:val="7"/>
          </w:tcPr>
          <w:p w14:paraId="48650CA9" w14:textId="77777777" w:rsidR="00C8064D" w:rsidRDefault="00C8064D" w:rsidP="00535656">
            <w:pPr>
              <w:pStyle w:val="Header"/>
            </w:pPr>
          </w:p>
        </w:tc>
      </w:tr>
      <w:tr w:rsidR="00C8064D" w:rsidRPr="007D3EBE" w14:paraId="05B88C00" w14:textId="77777777" w:rsidTr="009848A2">
        <w:trPr>
          <w:trHeight w:val="455"/>
        </w:trPr>
        <w:tc>
          <w:tcPr>
            <w:tcW w:w="346" w:type="dxa"/>
          </w:tcPr>
          <w:p w14:paraId="087B4CF9" w14:textId="77777777" w:rsidR="00C8064D" w:rsidRDefault="00C8064D" w:rsidP="00535656">
            <w:r>
              <w:t>3.</w:t>
            </w:r>
          </w:p>
        </w:tc>
        <w:tc>
          <w:tcPr>
            <w:tcW w:w="1748" w:type="dxa"/>
            <w:tcBorders>
              <w:right w:val="single" w:sz="4" w:space="0" w:color="D9D9D9" w:themeColor="background1" w:themeShade="D9"/>
            </w:tcBorders>
          </w:tcPr>
          <w:p w14:paraId="7D4496A3" w14:textId="6AF79832" w:rsidR="00C8064D" w:rsidRPr="00914F41" w:rsidRDefault="00C8064D" w:rsidP="00535656">
            <w:pPr>
              <w:pStyle w:val="Quote"/>
            </w:pPr>
            <w:r w:rsidRPr="00C8064D">
              <w:rPr>
                <w:sz w:val="21"/>
              </w:rPr>
              <w:t>Are you a TOFA Member in 202</w:t>
            </w:r>
            <w:r w:rsidR="006D465A">
              <w:rPr>
                <w:sz w:val="21"/>
              </w:rPr>
              <w:t>6</w:t>
            </w:r>
            <w:r w:rsidRPr="00C8064D">
              <w:rPr>
                <w:sz w:val="21"/>
              </w:rPr>
              <w:t>?</w:t>
            </w:r>
          </w:p>
        </w:tc>
        <w:tc>
          <w:tcPr>
            <w:tcW w:w="327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B53F588" w14:textId="77777777" w:rsidR="00C8064D" w:rsidRPr="007D3EBE" w:rsidRDefault="00C8064D" w:rsidP="00535656"/>
        </w:tc>
        <w:tc>
          <w:tcPr>
            <w:tcW w:w="5434" w:type="dxa"/>
            <w:gridSpan w:val="7"/>
            <w:tcBorders>
              <w:left w:val="single" w:sz="4" w:space="0" w:color="D9D9D9" w:themeColor="background1" w:themeShade="D9"/>
            </w:tcBorders>
          </w:tcPr>
          <w:p w14:paraId="6EFF483B" w14:textId="77777777" w:rsidR="00C8064D" w:rsidRPr="007D3EBE" w:rsidRDefault="00C8064D" w:rsidP="00535656"/>
        </w:tc>
        <w:tc>
          <w:tcPr>
            <w:tcW w:w="173" w:type="dxa"/>
            <w:gridSpan w:val="2"/>
          </w:tcPr>
          <w:p w14:paraId="5282F9DE" w14:textId="77777777" w:rsidR="00C8064D" w:rsidRPr="007D3EBE" w:rsidRDefault="00C8064D" w:rsidP="00535656"/>
        </w:tc>
      </w:tr>
      <w:tr w:rsidR="00C8064D" w:rsidRPr="007D3EBE" w14:paraId="69903778" w14:textId="77777777" w:rsidTr="009848A2">
        <w:trPr>
          <w:gridAfter w:val="2"/>
          <w:wAfter w:w="173" w:type="dxa"/>
          <w:trHeight w:val="230"/>
        </w:trPr>
        <w:tc>
          <w:tcPr>
            <w:tcW w:w="346" w:type="dxa"/>
          </w:tcPr>
          <w:p w14:paraId="13DF8105" w14:textId="77777777" w:rsidR="00C8064D" w:rsidRDefault="00C8064D" w:rsidP="00535656">
            <w:pPr>
              <w:pStyle w:val="Header"/>
            </w:pPr>
          </w:p>
        </w:tc>
        <w:tc>
          <w:tcPr>
            <w:tcW w:w="1748" w:type="dxa"/>
          </w:tcPr>
          <w:p w14:paraId="006545F5" w14:textId="77777777" w:rsidR="00C8064D" w:rsidRPr="00914F41" w:rsidRDefault="00C8064D" w:rsidP="00535656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3272" w:type="dxa"/>
            <w:gridSpan w:val="2"/>
            <w:tcBorders>
              <w:top w:val="single" w:sz="4" w:space="0" w:color="D9D9D9" w:themeColor="background1" w:themeShade="D9"/>
            </w:tcBorders>
          </w:tcPr>
          <w:p w14:paraId="483970C4" w14:textId="77777777" w:rsidR="00C8064D" w:rsidRPr="00914F41" w:rsidRDefault="00C8064D" w:rsidP="00535656">
            <w:pPr>
              <w:pStyle w:val="Header"/>
            </w:pPr>
            <w:r>
              <w:t>Yes  /  No</w:t>
            </w:r>
          </w:p>
        </w:tc>
        <w:tc>
          <w:tcPr>
            <w:tcW w:w="5434" w:type="dxa"/>
            <w:gridSpan w:val="7"/>
          </w:tcPr>
          <w:p w14:paraId="5EA7E1D9" w14:textId="77777777" w:rsidR="00C8064D" w:rsidRDefault="00C8064D" w:rsidP="00535656">
            <w:pPr>
              <w:pStyle w:val="Header"/>
            </w:pPr>
          </w:p>
        </w:tc>
      </w:tr>
      <w:tr w:rsidR="00535656" w:rsidRPr="007D3EBE" w14:paraId="5C3DB1B2" w14:textId="77777777" w:rsidTr="009848A2">
        <w:trPr>
          <w:gridAfter w:val="1"/>
          <w:wAfter w:w="153" w:type="dxa"/>
        </w:trPr>
        <w:tc>
          <w:tcPr>
            <w:tcW w:w="346" w:type="dxa"/>
          </w:tcPr>
          <w:p w14:paraId="66CF3379" w14:textId="66AAD81E" w:rsidR="000D7A4A" w:rsidRPr="000462EF" w:rsidRDefault="009848A2" w:rsidP="00535656">
            <w:r>
              <w:t>4</w:t>
            </w:r>
            <w:r w:rsidR="000D7A4A">
              <w:t>.</w:t>
            </w:r>
          </w:p>
        </w:tc>
        <w:tc>
          <w:tcPr>
            <w:tcW w:w="4893" w:type="dxa"/>
            <w:gridSpan w:val="2"/>
          </w:tcPr>
          <w:p w14:paraId="35F685CB" w14:textId="379697CC" w:rsidR="000D7A4A" w:rsidRPr="00914F41" w:rsidRDefault="000D7A4A" w:rsidP="00535656">
            <w:r>
              <w:t xml:space="preserve">Personal motivations to attend the </w:t>
            </w:r>
            <w:r w:rsidR="006D465A">
              <w:t xml:space="preserve">national FATFA </w:t>
            </w:r>
            <w:r>
              <w:t>Conference:</w:t>
            </w:r>
          </w:p>
        </w:tc>
        <w:tc>
          <w:tcPr>
            <w:tcW w:w="127" w:type="dxa"/>
          </w:tcPr>
          <w:p w14:paraId="4D77989C" w14:textId="77777777" w:rsidR="000D7A4A" w:rsidRDefault="000D7A4A" w:rsidP="00535656"/>
        </w:tc>
        <w:tc>
          <w:tcPr>
            <w:tcW w:w="5454" w:type="dxa"/>
            <w:gridSpan w:val="8"/>
          </w:tcPr>
          <w:p w14:paraId="002666AD" w14:textId="77777777" w:rsidR="000D7A4A" w:rsidRDefault="000D7A4A" w:rsidP="00535656"/>
        </w:tc>
      </w:tr>
      <w:tr w:rsidR="000D7A4A" w:rsidRPr="007D3EBE" w14:paraId="0CF1E4E8" w14:textId="77777777" w:rsidTr="009848A2">
        <w:trPr>
          <w:gridAfter w:val="9"/>
          <w:wAfter w:w="5607" w:type="dxa"/>
          <w:trHeight w:val="281"/>
        </w:trPr>
        <w:tc>
          <w:tcPr>
            <w:tcW w:w="346" w:type="dxa"/>
          </w:tcPr>
          <w:p w14:paraId="45D6D202" w14:textId="77777777" w:rsidR="000D7A4A" w:rsidRPr="00914F41" w:rsidRDefault="000D7A4A" w:rsidP="00535656">
            <w:pPr>
              <w:pStyle w:val="Quote"/>
            </w:pPr>
          </w:p>
        </w:tc>
        <w:tc>
          <w:tcPr>
            <w:tcW w:w="4893" w:type="dxa"/>
            <w:gridSpan w:val="2"/>
          </w:tcPr>
          <w:tbl>
            <w:tblPr>
              <w:tblW w:w="8543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84"/>
              <w:gridCol w:w="8459"/>
            </w:tblGrid>
            <w:tr w:rsidR="000D7A4A" w14:paraId="3BAAF12F" w14:textId="77777777" w:rsidTr="00535656">
              <w:trPr>
                <w:trHeight w:val="3309"/>
              </w:trPr>
              <w:tc>
                <w:tcPr>
                  <w:tcW w:w="84" w:type="dxa"/>
                  <w:tcBorders>
                    <w:right w:val="single" w:sz="4" w:space="0" w:color="D9D9D9" w:themeColor="background1" w:themeShade="D9"/>
                  </w:tcBorders>
                </w:tcPr>
                <w:p w14:paraId="5D435E82" w14:textId="77777777" w:rsidR="000D7A4A" w:rsidRPr="00914F41" w:rsidRDefault="000D7A4A" w:rsidP="006D465A">
                  <w:pPr>
                    <w:pStyle w:val="Quote"/>
                    <w:framePr w:hSpace="180" w:wrap="around" w:vAnchor="text" w:hAnchor="text" w:y="1"/>
                    <w:suppressOverlap/>
                    <w:rPr>
                      <w:szCs w:val="18"/>
                    </w:rPr>
                  </w:pPr>
                </w:p>
              </w:tc>
              <w:tc>
                <w:tcPr>
                  <w:tcW w:w="8459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7C8D7B83" w14:textId="77777777" w:rsidR="000D7A4A" w:rsidRDefault="000D7A4A" w:rsidP="006D465A">
                  <w:pPr>
                    <w:pStyle w:val="Quote"/>
                    <w:framePr w:hSpace="180" w:wrap="around" w:vAnchor="text" w:hAnchor="text" w:y="1"/>
                    <w:suppressOverlap/>
                  </w:pPr>
                </w:p>
                <w:p w14:paraId="5AC84C12" w14:textId="77777777" w:rsidR="000D7A4A" w:rsidRDefault="000D7A4A" w:rsidP="006D465A">
                  <w:pPr>
                    <w:framePr w:hSpace="180" w:wrap="around" w:vAnchor="text" w:hAnchor="text" w:y="1"/>
                    <w:suppressOverlap/>
                  </w:pPr>
                </w:p>
                <w:p w14:paraId="511B3591" w14:textId="77777777" w:rsidR="000D7A4A" w:rsidRDefault="000D7A4A" w:rsidP="006D465A">
                  <w:pPr>
                    <w:framePr w:hSpace="180" w:wrap="around" w:vAnchor="text" w:hAnchor="text" w:y="1"/>
                    <w:suppressOverlap/>
                  </w:pPr>
                </w:p>
                <w:p w14:paraId="1BE2CC27" w14:textId="77777777" w:rsidR="000D7A4A" w:rsidRDefault="000D7A4A" w:rsidP="006D465A">
                  <w:pPr>
                    <w:framePr w:hSpace="180" w:wrap="around" w:vAnchor="text" w:hAnchor="text" w:y="1"/>
                    <w:suppressOverlap/>
                  </w:pPr>
                </w:p>
                <w:p w14:paraId="66BEAACA" w14:textId="77777777" w:rsidR="000D7A4A" w:rsidRPr="000D7A4A" w:rsidRDefault="000D7A4A" w:rsidP="006D465A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27F35DD6" w14:textId="77777777" w:rsidR="000D7A4A" w:rsidRPr="00914F41" w:rsidRDefault="000D7A4A" w:rsidP="00535656">
            <w:pPr>
              <w:pStyle w:val="Quote"/>
            </w:pPr>
          </w:p>
        </w:tc>
        <w:tc>
          <w:tcPr>
            <w:tcW w:w="127" w:type="dxa"/>
          </w:tcPr>
          <w:p w14:paraId="3E639257" w14:textId="77777777" w:rsidR="000D7A4A" w:rsidRDefault="000D7A4A" w:rsidP="00535656">
            <w:pPr>
              <w:pStyle w:val="Quote"/>
            </w:pPr>
          </w:p>
        </w:tc>
      </w:tr>
      <w:tr w:rsidR="00535656" w:rsidRPr="007D3EBE" w14:paraId="58BFE724" w14:textId="77777777" w:rsidTr="009848A2">
        <w:trPr>
          <w:gridAfter w:val="3"/>
          <w:wAfter w:w="773" w:type="dxa"/>
        </w:trPr>
        <w:tc>
          <w:tcPr>
            <w:tcW w:w="2094" w:type="dxa"/>
            <w:gridSpan w:val="2"/>
          </w:tcPr>
          <w:p w14:paraId="36E74ED4" w14:textId="77777777" w:rsidR="000D7A4A" w:rsidRDefault="000D7A4A" w:rsidP="00535656">
            <w:pPr>
              <w:pStyle w:val="Header"/>
            </w:pPr>
          </w:p>
          <w:p w14:paraId="62C7FDD8" w14:textId="77777777" w:rsidR="00535656" w:rsidRDefault="00535656" w:rsidP="00535656">
            <w:pPr>
              <w:pStyle w:val="Header"/>
            </w:pPr>
          </w:p>
          <w:p w14:paraId="2D6237B6" w14:textId="77777777" w:rsidR="00535656" w:rsidRDefault="00535656" w:rsidP="00535656">
            <w:pPr>
              <w:pStyle w:val="Header"/>
            </w:pPr>
          </w:p>
          <w:p w14:paraId="2C001EB4" w14:textId="77777777" w:rsidR="00535656" w:rsidRPr="00883427" w:rsidRDefault="00535656" w:rsidP="00535656">
            <w:pPr>
              <w:pStyle w:val="Header"/>
            </w:pPr>
          </w:p>
        </w:tc>
        <w:tc>
          <w:tcPr>
            <w:tcW w:w="3145" w:type="dxa"/>
            <w:tcBorders>
              <w:bottom w:val="single" w:sz="4" w:space="0" w:color="D9D9D9" w:themeColor="background1" w:themeShade="D9"/>
            </w:tcBorders>
          </w:tcPr>
          <w:p w14:paraId="1BA6B436" w14:textId="77777777" w:rsidR="000D7A4A" w:rsidRPr="00883427" w:rsidRDefault="000D7A4A" w:rsidP="00535656">
            <w:pPr>
              <w:pStyle w:val="Header"/>
            </w:pPr>
          </w:p>
        </w:tc>
        <w:tc>
          <w:tcPr>
            <w:tcW w:w="127" w:type="dxa"/>
          </w:tcPr>
          <w:p w14:paraId="655C46C5" w14:textId="77777777" w:rsidR="000D7A4A" w:rsidRPr="00883427" w:rsidRDefault="000D7A4A" w:rsidP="00535656">
            <w:pPr>
              <w:pStyle w:val="Header"/>
            </w:pPr>
          </w:p>
        </w:tc>
        <w:tc>
          <w:tcPr>
            <w:tcW w:w="3984" w:type="dxa"/>
            <w:gridSpan w:val="4"/>
          </w:tcPr>
          <w:p w14:paraId="2013D487" w14:textId="77777777" w:rsidR="000D7A4A" w:rsidRPr="00883427" w:rsidRDefault="000D7A4A" w:rsidP="00535656">
            <w:pPr>
              <w:pStyle w:val="Header"/>
            </w:pPr>
          </w:p>
        </w:tc>
        <w:tc>
          <w:tcPr>
            <w:tcW w:w="850" w:type="dxa"/>
            <w:gridSpan w:val="2"/>
          </w:tcPr>
          <w:p w14:paraId="33CCF42B" w14:textId="77777777" w:rsidR="000D7A4A" w:rsidRPr="00883427" w:rsidRDefault="000D7A4A" w:rsidP="00535656">
            <w:pPr>
              <w:pStyle w:val="Header"/>
            </w:pPr>
          </w:p>
        </w:tc>
      </w:tr>
      <w:tr w:rsidR="00535656" w:rsidRPr="007D3EBE" w14:paraId="7C75EC8D" w14:textId="77777777" w:rsidTr="009848A2">
        <w:trPr>
          <w:gridAfter w:val="3"/>
          <w:wAfter w:w="773" w:type="dxa"/>
          <w:trHeight w:val="433"/>
        </w:trPr>
        <w:tc>
          <w:tcPr>
            <w:tcW w:w="2094" w:type="dxa"/>
            <w:gridSpan w:val="2"/>
            <w:tcBorders>
              <w:right w:val="single" w:sz="4" w:space="0" w:color="D9D9D9" w:themeColor="background1" w:themeShade="D9"/>
            </w:tcBorders>
          </w:tcPr>
          <w:p w14:paraId="551341E5" w14:textId="77777777" w:rsidR="000D7A4A" w:rsidRPr="00914F41" w:rsidRDefault="000D7A4A" w:rsidP="00535656">
            <w:r>
              <w:t>6. Signature</w:t>
            </w:r>
          </w:p>
        </w:tc>
        <w:tc>
          <w:tcPr>
            <w:tcW w:w="31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ED3C4A8" w14:textId="77777777" w:rsidR="000D7A4A" w:rsidRPr="00883427" w:rsidRDefault="000D7A4A" w:rsidP="00535656"/>
        </w:tc>
        <w:tc>
          <w:tcPr>
            <w:tcW w:w="127" w:type="dxa"/>
            <w:tcBorders>
              <w:left w:val="single" w:sz="4" w:space="0" w:color="D9D9D9" w:themeColor="background1" w:themeShade="D9"/>
            </w:tcBorders>
          </w:tcPr>
          <w:p w14:paraId="7D2C5265" w14:textId="77777777" w:rsidR="000D7A4A" w:rsidRPr="00883427" w:rsidRDefault="000D7A4A" w:rsidP="00535656"/>
        </w:tc>
        <w:tc>
          <w:tcPr>
            <w:tcW w:w="2141" w:type="dxa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2861E614" w14:textId="77777777" w:rsidR="000D7A4A" w:rsidRPr="00883427" w:rsidRDefault="00535656" w:rsidP="00535656">
            <w:r>
              <w:t xml:space="preserve">     Date of signature: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EC44AA2" w14:textId="77777777" w:rsidR="000D7A4A" w:rsidRPr="00883427" w:rsidRDefault="000D7A4A" w:rsidP="00535656"/>
        </w:tc>
        <w:tc>
          <w:tcPr>
            <w:tcW w:w="141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B6FF99F" w14:textId="77777777" w:rsidR="000D7A4A" w:rsidRPr="00883427" w:rsidRDefault="000D7A4A" w:rsidP="00535656"/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1C8419E" w14:textId="77777777" w:rsidR="000D7A4A" w:rsidRPr="00883427" w:rsidRDefault="000D7A4A" w:rsidP="00535656"/>
        </w:tc>
        <w:tc>
          <w:tcPr>
            <w:tcW w:w="13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A8A4A14" w14:textId="77777777" w:rsidR="000D7A4A" w:rsidRPr="00883427" w:rsidRDefault="000D7A4A" w:rsidP="00535656"/>
        </w:tc>
        <w:tc>
          <w:tcPr>
            <w:tcW w:w="7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648A886" w14:textId="77777777" w:rsidR="000D7A4A" w:rsidRPr="00883427" w:rsidRDefault="000D7A4A" w:rsidP="00535656"/>
        </w:tc>
      </w:tr>
      <w:tr w:rsidR="00535656" w:rsidRPr="00483F63" w14:paraId="11F99E93" w14:textId="77777777" w:rsidTr="009848A2">
        <w:trPr>
          <w:gridAfter w:val="3"/>
          <w:wAfter w:w="773" w:type="dxa"/>
          <w:trHeight w:val="70"/>
        </w:trPr>
        <w:tc>
          <w:tcPr>
            <w:tcW w:w="2094" w:type="dxa"/>
            <w:gridSpan w:val="2"/>
          </w:tcPr>
          <w:p w14:paraId="5300CF30" w14:textId="77777777" w:rsidR="000D7A4A" w:rsidRPr="00483F63" w:rsidRDefault="000D7A4A" w:rsidP="00535656">
            <w:pPr>
              <w:pStyle w:val="Header"/>
            </w:pPr>
          </w:p>
        </w:tc>
        <w:tc>
          <w:tcPr>
            <w:tcW w:w="3145" w:type="dxa"/>
          </w:tcPr>
          <w:p w14:paraId="611948EA" w14:textId="77777777" w:rsidR="000D7A4A" w:rsidRPr="00483F63" w:rsidRDefault="000D7A4A" w:rsidP="00535656">
            <w:pPr>
              <w:pStyle w:val="Header"/>
            </w:pPr>
          </w:p>
        </w:tc>
        <w:tc>
          <w:tcPr>
            <w:tcW w:w="127" w:type="dxa"/>
          </w:tcPr>
          <w:p w14:paraId="220F291A" w14:textId="77777777" w:rsidR="000D7A4A" w:rsidRPr="00483F63" w:rsidRDefault="000D7A4A" w:rsidP="00535656">
            <w:pPr>
              <w:pStyle w:val="Header"/>
            </w:pPr>
          </w:p>
        </w:tc>
        <w:tc>
          <w:tcPr>
            <w:tcW w:w="2141" w:type="dxa"/>
          </w:tcPr>
          <w:p w14:paraId="3AA89A18" w14:textId="77777777" w:rsidR="000D7A4A" w:rsidRPr="00483F63" w:rsidRDefault="000D7A4A" w:rsidP="00535656">
            <w:pPr>
              <w:pStyle w:val="Header"/>
            </w:pPr>
          </w:p>
        </w:tc>
        <w:tc>
          <w:tcPr>
            <w:tcW w:w="851" w:type="dxa"/>
          </w:tcPr>
          <w:sdt>
            <w:sdtPr>
              <w:id w:val="-955718909"/>
              <w:placeholder>
                <w:docPart w:val="D9286F8313E4514087747B3128EE15BB"/>
              </w:placeholder>
              <w:temporary/>
              <w:showingPlcHdr/>
              <w15:appearance w15:val="hidden"/>
            </w:sdtPr>
            <w:sdtEndPr/>
            <w:sdtContent>
              <w:p w14:paraId="712C67C7" w14:textId="77777777" w:rsidR="000D7A4A" w:rsidRPr="00483F63" w:rsidRDefault="000D7A4A" w:rsidP="00535656">
                <w:pPr>
                  <w:pStyle w:val="Header"/>
                </w:pPr>
                <w:r w:rsidRPr="00483F63">
                  <w:t>MM</w:t>
                </w:r>
              </w:p>
            </w:sdtContent>
          </w:sdt>
        </w:tc>
        <w:tc>
          <w:tcPr>
            <w:tcW w:w="141" w:type="dxa"/>
          </w:tcPr>
          <w:p w14:paraId="4F962E0F" w14:textId="77777777" w:rsidR="000D7A4A" w:rsidRPr="00483F63" w:rsidRDefault="000D7A4A" w:rsidP="00535656">
            <w:pPr>
              <w:pStyle w:val="Header"/>
            </w:pPr>
          </w:p>
        </w:tc>
        <w:tc>
          <w:tcPr>
            <w:tcW w:w="851" w:type="dxa"/>
          </w:tcPr>
          <w:sdt>
            <w:sdtPr>
              <w:id w:val="-341548225"/>
              <w:placeholder>
                <w:docPart w:val="2FF0FC9BC32BD048BCDCD73BC71AB011"/>
              </w:placeholder>
              <w:temporary/>
              <w:showingPlcHdr/>
              <w15:appearance w15:val="hidden"/>
            </w:sdtPr>
            <w:sdtEndPr/>
            <w:sdtContent>
              <w:p w14:paraId="4F71DD86" w14:textId="77777777" w:rsidR="000D7A4A" w:rsidRPr="00483F63" w:rsidRDefault="000D7A4A" w:rsidP="00535656">
                <w:pPr>
                  <w:pStyle w:val="Header"/>
                </w:pPr>
                <w:r w:rsidRPr="00483F63">
                  <w:t>DD</w:t>
                </w:r>
              </w:p>
            </w:sdtContent>
          </w:sdt>
        </w:tc>
        <w:tc>
          <w:tcPr>
            <w:tcW w:w="130" w:type="dxa"/>
          </w:tcPr>
          <w:p w14:paraId="5E4C42FB" w14:textId="77777777" w:rsidR="000D7A4A" w:rsidRPr="00483F63" w:rsidRDefault="000D7A4A" w:rsidP="00535656">
            <w:pPr>
              <w:pStyle w:val="Header"/>
            </w:pPr>
          </w:p>
        </w:tc>
        <w:tc>
          <w:tcPr>
            <w:tcW w:w="720" w:type="dxa"/>
          </w:tcPr>
          <w:sdt>
            <w:sdtPr>
              <w:id w:val="-3981827"/>
              <w:placeholder>
                <w:docPart w:val="A1414D30A6BDE34EB6AB5951951603B4"/>
              </w:placeholder>
              <w:temporary/>
              <w:showingPlcHdr/>
              <w15:appearance w15:val="hidden"/>
            </w:sdtPr>
            <w:sdtEndPr/>
            <w:sdtContent>
              <w:p w14:paraId="2EB28734" w14:textId="77777777" w:rsidR="000D7A4A" w:rsidRPr="00483F63" w:rsidRDefault="000D7A4A" w:rsidP="00535656">
                <w:pPr>
                  <w:pStyle w:val="Header"/>
                </w:pPr>
                <w:r w:rsidRPr="00483F63">
                  <w:t>YY</w:t>
                </w:r>
              </w:p>
            </w:sdtContent>
          </w:sdt>
        </w:tc>
      </w:tr>
    </w:tbl>
    <w:p w14:paraId="30452839" w14:textId="77777777" w:rsidR="000D7A4A" w:rsidRDefault="00535656">
      <w:r>
        <w:br w:type="textWrapping" w:clear="all"/>
      </w:r>
    </w:p>
    <w:p w14:paraId="6824DCBC" w14:textId="65B93F28" w:rsidR="008F2C78" w:rsidRDefault="000D7A4A">
      <w:r>
        <w:t xml:space="preserve">Please submit your application at </w:t>
      </w:r>
      <w:hyperlink r:id="rId11" w:history="1">
        <w:r w:rsidRPr="00773F8E">
          <w:rPr>
            <w:rStyle w:val="Hyperlink"/>
          </w:rPr>
          <w:t>tofawa.au@gmail.com</w:t>
        </w:r>
      </w:hyperlink>
      <w:r>
        <w:t xml:space="preserve"> before </w:t>
      </w:r>
      <w:r w:rsidR="006D465A">
        <w:t>31 July 2026.</w:t>
      </w:r>
    </w:p>
    <w:p w14:paraId="693503D1" w14:textId="775A0791" w:rsidR="000D7A4A" w:rsidRPr="007D3EBE" w:rsidRDefault="000D7A4A">
      <w:r>
        <w:t xml:space="preserve">The scholarships will be given as monetary </w:t>
      </w:r>
      <w:r w:rsidR="006D465A">
        <w:t>bursaries of $200.</w:t>
      </w:r>
      <w:bookmarkStart w:id="0" w:name="_GoBack"/>
      <w:bookmarkEnd w:id="0"/>
    </w:p>
    <w:sectPr w:rsidR="000D7A4A" w:rsidRPr="007D3EBE" w:rsidSect="003972AA">
      <w:headerReference w:type="default" r:id="rId12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4789A0" w14:textId="77777777" w:rsidR="00FD4489" w:rsidRDefault="00FD4489" w:rsidP="001A0130">
      <w:r>
        <w:separator/>
      </w:r>
    </w:p>
  </w:endnote>
  <w:endnote w:type="continuationSeparator" w:id="0">
    <w:p w14:paraId="25FD6FDD" w14:textId="77777777" w:rsidR="00FD4489" w:rsidRDefault="00FD4489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auto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auto"/>
    <w:pitch w:val="variable"/>
    <w:sig w:usb0="A00002EF" w:usb1="4000204B" w:usb2="00000000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4E57B1" w14:textId="77777777" w:rsidR="00FD4489" w:rsidRDefault="00FD4489" w:rsidP="001A0130">
      <w:r>
        <w:separator/>
      </w:r>
    </w:p>
  </w:footnote>
  <w:footnote w:type="continuationSeparator" w:id="0">
    <w:p w14:paraId="69BD9D8F" w14:textId="77777777" w:rsidR="00FD4489" w:rsidRDefault="00FD4489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1C7C2" w14:textId="77777777" w:rsidR="001A0130" w:rsidRDefault="00231601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9F74C03" wp14:editId="2F2BE03D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2540" b="8255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4693B8B9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74,1261886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">
              <v:shape id="Rectangle: Single Corner Snipped 7" o:spid="_x0000_s1027" style="position:absolute;left:6;top:14;width:7287768;height:1261872;visibility:visible;mso-wrap-style:square;v-text-anchor:middle" coordsize="7287768,126187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1tBAJxAAA&#10;ANoAAAAPAAAAZHJzL2Rvd25yZXYueG1sRI9PawIxFMTvBb9DeIK3ml0PbdkapQpSaRHqHwrenpvX&#10;TXDzsmyiu/32plDwOMzMb5jpvHe1uFIbrGcF+TgDQVx6bblScNivHl9AhIissfZMCn4pwHw2eJhi&#10;oX3HW7ruYiUShEOBCkyMTSFlKA05DGPfECfvx7cOY5JtJXWLXYK7Wk6y7Ek6tJwWDDa0NFSedxen&#10;wK7tR/a98asjfb13ed4vPk8Ho9Ro2L+9gojUx3v4v73WCp7h70q6AXJ2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tbQQCcQAAADaAAAADwAAAAAAAAAAAAAAAACXAgAAZHJzL2Rv&#10;d25yZXYueG1sUEsFBgAAAAAEAAQA9QAAAIgDAAAAAA==&#10;" path="m0,0l6886455,,7287768,401313,7287768,1261872,,1261872,,0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68;height:1258824" coordorigin=",1521" coordsize="7289800,1256163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A92YMoxAAAANoAAAAP&#10;AAAAAAAAAAAAAAAAAKkCAABkcnMvZG93bnJldi54bWxQSwUGAAAAAAQABAD6AAAAmg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29" type="#_x0000_t75" style="position:absolute;top:1521;width:7289800;height:1256163;visibility:visible;mso-wrap-style:square" coordsize="7289800,1256163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IRj&#10;w8vCAAAA3AAAAA8AAABkcnMvZG93bnJldi54bWxET0trwkAQvgv9D8sUvOmmD4umWaUUBC9CTAWv&#10;4+6YhGRnQ3aN8d+7hUJv8/E9J9uMthUD9b52rOBlnoAg1s7UXCo4/mxnSxA+IBtsHZOCO3nYrJ8m&#10;GabG3fhAQxFKEUPYp6igCqFLpfS6Iot+7jriyF1cbzFE2JfS9HiL4baVr0nyIS3WHBsq7Oi7It0U&#10;V6sgH7b34rSU5/bK+6Ne6bx+a3Klps/j1yeIQGP4F/+5dybOf1/A7zPxArl+AA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CEY8PLwgAAANwAAAAPAAAAAAAAAAAAAAAAAJwCAABk&#10;cnMvZG93bnJldi54bWxQSwUGAAAAAAQABAD3AAAAiwMAAAAA&#10;" path="m0,0l6890403,,7289800,399397,7289800,1256163,,1256163,,0xe">
                  <v:fill opacity="26214f"/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0" style="position:absolute;left:209550;top:323850;width:644436;height:644436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o0RQUwQAA&#10;ANoAAAAPAAAAZHJzL2Rvd25yZXYueG1sRI/NasMwEITvgb6D2EIvIZaT0JC6UUJjaOi1SXtfW+sf&#10;aq2MJDvu21eFQI7DzHzD7A6T6cRIzreWFSyTFARxaXXLtYKvy/tiC8IHZI2dZVLwSx4O+4fZDjNt&#10;r/xJ4znUIkLYZ6igCaHPpPRlQwZ9Ynvi6FXWGQxRulpqh9cIN51cpelGGmw5LjTYU95Q+XMejIJT&#10;8Z1PR//C1ZHWXA3k8ud5odTT4/T2CiLQFO7hW/tDK9jA/5V4A+T+D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aNEUFMEAAADaAAAADwAAAAAAAAAAAAAAAACXAgAAZHJzL2Rvd25y&#10;ZXYueG1sUEsFBgAAAAAEAAQA9QAAAIUDAAAAAA=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1465323" wp14:editId="41F02A6D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661C86E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" path="m371475,304800c366214,304800,361950,309065,361950,314325,361950,319586,366214,323850,371475,323850,376735,323850,381000,319586,381000,314325,381000,309065,376735,304800,371475,304800xm361950,287266c376829,282006,393154,289803,398415,304682,403676,319561,395879,335887,381000,341148l381000,381000,361950,381000,361950,341148c353812,338270,347411,331869,344534,323732,339273,308853,347071,292526,361950,287266xm285750,257175l285750,409575,457200,409575,457200,257175,285750,257175xm85849,209550c75264,209560,66685,218139,66675,228724l66675,285750,142875,285750,142875,228724c142865,218139,134286,209560,123701,209550l85849,209550xm371475,180975c355693,180975,342900,193768,342900,209550l342900,238125,400050,238125,400050,209550c400050,193768,387257,180975,371475,180975xm371475,142875c334651,142875,304800,172726,304800,209550l304800,238125,323850,238125,323850,209550c323881,183260,345185,161956,371475,161925,397765,161956,419069,183260,419100,209550l419100,238125,438150,238125,438150,209550c438150,172726,408299,142875,371475,142875xm85725,133350l85725,171450c85725,181971,94254,190500,104775,190500,115296,190500,123825,181971,123825,171450l123825,133350,85725,133350xm76200,114300l133350,114300c138611,114300,142875,118564,142875,123825l142875,171450c142882,179067,140591,186510,136303,192805,151602,198126,161874,212527,161925,228724l161925,295275c161925,300536,157661,304800,152400,304800l57150,304800c51890,304800,47625,300536,47625,295275l47625,228724c47676,212527,57948,198126,73247,192805,68959,186510,66668,179067,66675,171450l66675,123825c66675,118564,70939,114300,76200,114300xm19050,95250l19050,323850,266700,323850,266700,247650c266700,242389,270964,238125,276225,238125l285750,238125,285750,209550c285750,162205,324130,123825,371475,123825,418820,123825,457200,162205,457200,209550l457200,238125,466725,238125c471986,238125,476250,242389,476250,247650l476250,323850,552450,323850,552450,95250,19050,95250xm514350,38100l533400,38100,533400,57150,514350,57150,514350,38100xm476250,38100l495300,38100,495300,57150,476250,57150,476250,38100xm19050,19050l19050,76200,552450,76200,552450,19050,19050,19050xm9525,0l561975,0c567236,,571500,4264,571500,9525l571500,333375c571500,338636,567236,342900,561975,342900l476250,342900,476250,419100c476250,424361,471986,428625,466725,428625l276225,428625c270964,428625,266700,424361,266700,419100l266700,342900,9525,342900c4265,342900,,338636,,333375l0,9525c0,4264,4265,,9525,0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59860BB" wp14:editId="31C3A433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FB03EB0-31AC-464A-A4CF-52AA945A224D}"/>
                  </a:ext>
                  <a:ext uri="{C183D7F6-B498-43B3-948B-1728B52AA6E4}">
                    <adec:decorative xmlns:adec="http://schemas.microsoft.com/office/drawing/2017/decorative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CD0B52B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proofState w:spelling="clean" w:grammar="clean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C8064D"/>
    <w:rsid w:val="000462EF"/>
    <w:rsid w:val="000B0D8C"/>
    <w:rsid w:val="000C43F2"/>
    <w:rsid w:val="000D7A4A"/>
    <w:rsid w:val="000F4BE1"/>
    <w:rsid w:val="00185A53"/>
    <w:rsid w:val="001A0130"/>
    <w:rsid w:val="001C6EC9"/>
    <w:rsid w:val="001D6A38"/>
    <w:rsid w:val="00231601"/>
    <w:rsid w:val="00233080"/>
    <w:rsid w:val="00267116"/>
    <w:rsid w:val="002A5032"/>
    <w:rsid w:val="00331055"/>
    <w:rsid w:val="003972AA"/>
    <w:rsid w:val="00402433"/>
    <w:rsid w:val="00483F63"/>
    <w:rsid w:val="004A4173"/>
    <w:rsid w:val="004A7B65"/>
    <w:rsid w:val="004C3BEB"/>
    <w:rsid w:val="00503DC0"/>
    <w:rsid w:val="00535656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465A"/>
    <w:rsid w:val="006D582E"/>
    <w:rsid w:val="006E7EF2"/>
    <w:rsid w:val="006F092F"/>
    <w:rsid w:val="006F4A24"/>
    <w:rsid w:val="007260E0"/>
    <w:rsid w:val="00731D9B"/>
    <w:rsid w:val="00762498"/>
    <w:rsid w:val="007718C6"/>
    <w:rsid w:val="0078125D"/>
    <w:rsid w:val="007D3223"/>
    <w:rsid w:val="007D3EBE"/>
    <w:rsid w:val="007D5529"/>
    <w:rsid w:val="007E6187"/>
    <w:rsid w:val="008045C5"/>
    <w:rsid w:val="008240DF"/>
    <w:rsid w:val="00835F7E"/>
    <w:rsid w:val="00866BB6"/>
    <w:rsid w:val="00883427"/>
    <w:rsid w:val="008D3529"/>
    <w:rsid w:val="008E353D"/>
    <w:rsid w:val="008F2C78"/>
    <w:rsid w:val="008F671A"/>
    <w:rsid w:val="00914F41"/>
    <w:rsid w:val="00924303"/>
    <w:rsid w:val="00930151"/>
    <w:rsid w:val="009377D4"/>
    <w:rsid w:val="009848A2"/>
    <w:rsid w:val="009C1C30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8064D"/>
    <w:rsid w:val="00CD5B0D"/>
    <w:rsid w:val="00CE35F7"/>
    <w:rsid w:val="00CF0F2A"/>
    <w:rsid w:val="00D12DA0"/>
    <w:rsid w:val="00D70C63"/>
    <w:rsid w:val="00DA1E51"/>
    <w:rsid w:val="00DA5258"/>
    <w:rsid w:val="00E413DD"/>
    <w:rsid w:val="00E80849"/>
    <w:rsid w:val="00EC341A"/>
    <w:rsid w:val="00F02A16"/>
    <w:rsid w:val="00F04EAE"/>
    <w:rsid w:val="00F41218"/>
    <w:rsid w:val="00F8257F"/>
    <w:rsid w:val="00F9636C"/>
    <w:rsid w:val="00FD4489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9D1592"/>
  <w15:chartTrackingRefBased/>
  <w15:docId w15:val="{984EC1F7-51B3-49DA-8059-C8D559668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0D7A4A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tofawa.au@gmail.com" TargetMode="External"/><Relationship Id="rId12" Type="http://schemas.openxmlformats.org/officeDocument/2006/relationships/header" Target="header1.xml"/><Relationship Id="rId13" Type="http://schemas.openxmlformats.org/officeDocument/2006/relationships/fontTable" Target="fontTable.xml"/><Relationship Id="rId14" Type="http://schemas.openxmlformats.org/officeDocument/2006/relationships/glossaryDocument" Target="glossary/document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Relationship Id="rId2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0502EC54F5C3248865F4D287BE2A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F2EC-7D7E-914F-A9CF-F813EB9D1AD6}"/>
      </w:docPartPr>
      <w:docPartBody>
        <w:p w:rsidR="003C3E1F" w:rsidRDefault="008C716A" w:rsidP="008C716A">
          <w:pPr>
            <w:pStyle w:val="40502EC54F5C3248865F4D287BE2A00C"/>
          </w:pPr>
          <w:r>
            <w:t>1.</w:t>
          </w:r>
        </w:p>
      </w:docPartBody>
    </w:docPart>
    <w:docPart>
      <w:docPartPr>
        <w:name w:val="DA00AE4F35446B4AA954CA8FBA045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E809A-96BB-774F-98A0-C7DA08D09A06}"/>
      </w:docPartPr>
      <w:docPartBody>
        <w:p w:rsidR="003C3E1F" w:rsidRDefault="008C716A" w:rsidP="008C716A">
          <w:pPr>
            <w:pStyle w:val="DA00AE4F35446B4AA954CA8FBA045016"/>
          </w:pPr>
          <w:r w:rsidRPr="00F04EAE">
            <w:t>First Name</w:t>
          </w:r>
        </w:p>
      </w:docPartBody>
    </w:docPart>
    <w:docPart>
      <w:docPartPr>
        <w:name w:val="32408513CCEA7F419130CB2817BD4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9AC6E-89C1-274E-A0D6-2ADB16D4A9BF}"/>
      </w:docPartPr>
      <w:docPartBody>
        <w:p w:rsidR="003C3E1F" w:rsidRDefault="008C716A" w:rsidP="008C716A">
          <w:pPr>
            <w:pStyle w:val="32408513CCEA7F419130CB2817BD438B"/>
          </w:pPr>
          <w:r w:rsidRPr="00F04EAE">
            <w:t>Last Name</w:t>
          </w:r>
        </w:p>
      </w:docPartBody>
    </w:docPart>
    <w:docPart>
      <w:docPartPr>
        <w:name w:val="D9286F8313E4514087747B3128EE1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9751E-0FC9-3446-BC47-03E81477A6A9}"/>
      </w:docPartPr>
      <w:docPartBody>
        <w:p w:rsidR="003C3E1F" w:rsidRDefault="008C716A" w:rsidP="008C716A">
          <w:pPr>
            <w:pStyle w:val="D9286F8313E4514087747B3128EE15BB"/>
          </w:pPr>
          <w:r w:rsidRPr="00483F63">
            <w:t>MM</w:t>
          </w:r>
        </w:p>
      </w:docPartBody>
    </w:docPart>
    <w:docPart>
      <w:docPartPr>
        <w:name w:val="2FF0FC9BC32BD048BCDCD73BC71AB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9A55C-C960-4447-B779-D5D30636DD11}"/>
      </w:docPartPr>
      <w:docPartBody>
        <w:p w:rsidR="003C3E1F" w:rsidRDefault="008C716A" w:rsidP="008C716A">
          <w:pPr>
            <w:pStyle w:val="2FF0FC9BC32BD048BCDCD73BC71AB011"/>
          </w:pPr>
          <w:r w:rsidRPr="00483F63">
            <w:t>DD</w:t>
          </w:r>
        </w:p>
      </w:docPartBody>
    </w:docPart>
    <w:docPart>
      <w:docPartPr>
        <w:name w:val="A1414D30A6BDE34EB6AB595195160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6A8AB-AC19-1247-998B-6A13BBC04C9E}"/>
      </w:docPartPr>
      <w:docPartBody>
        <w:p w:rsidR="003C3E1F" w:rsidRDefault="008C716A" w:rsidP="008C716A">
          <w:pPr>
            <w:pStyle w:val="A1414D30A6BDE34EB6AB5951951603B4"/>
          </w:pPr>
          <w:r w:rsidRPr="00483F6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auto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auto"/>
    <w:pitch w:val="variable"/>
    <w:sig w:usb0="A00002EF" w:usb1="4000204B" w:usb2="00000000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auto"/>
    <w:pitch w:val="variable"/>
    <w:sig w:usb0="81000003" w:usb1="00000000" w:usb2="00000000" w:usb3="00000000" w:csb0="0001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C716A"/>
    <w:rsid w:val="002B70E7"/>
    <w:rsid w:val="00331055"/>
    <w:rsid w:val="003C3E1F"/>
    <w:rsid w:val="008C716A"/>
    <w:rsid w:val="00B907EF"/>
    <w:rsid w:val="00F63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efaultImageDpi w14:val="3276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31"/>
    <w:rsid w:val="008C716A"/>
    <w:rPr>
      <w:b/>
      <w:bCs/>
    </w:rPr>
  </w:style>
  <w:style w:type="paragraph" w:customStyle="1" w:styleId="40502EC54F5C3248865F4D287BE2A00C">
    <w:name w:val="40502EC54F5C3248865F4D287BE2A00C"/>
    <w:rsid w:val="008C716A"/>
  </w:style>
  <w:style w:type="paragraph" w:customStyle="1" w:styleId="DA00AE4F35446B4AA954CA8FBA045016">
    <w:name w:val="DA00AE4F35446B4AA954CA8FBA045016"/>
    <w:rsid w:val="008C716A"/>
  </w:style>
  <w:style w:type="paragraph" w:customStyle="1" w:styleId="32408513CCEA7F419130CB2817BD438B">
    <w:name w:val="32408513CCEA7F419130CB2817BD438B"/>
    <w:rsid w:val="008C716A"/>
  </w:style>
  <w:style w:type="paragraph" w:customStyle="1" w:styleId="D9286F8313E4514087747B3128EE15BB">
    <w:name w:val="D9286F8313E4514087747B3128EE15BB"/>
    <w:rsid w:val="008C716A"/>
  </w:style>
  <w:style w:type="paragraph" w:customStyle="1" w:styleId="2FF0FC9BC32BD048BCDCD73BC71AB011">
    <w:name w:val="2FF0FC9BC32BD048BCDCD73BC71AB011"/>
    <w:rsid w:val="008C716A"/>
  </w:style>
  <w:style w:type="paragraph" w:customStyle="1" w:styleId="A1414D30A6BDE34EB6AB5951951603B4">
    <w:name w:val="A1414D30A6BDE34EB6AB5951951603B4"/>
    <w:rsid w:val="008C71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58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ne Decoux</dc:creator>
  <cp:keywords/>
  <dc:description/>
  <cp:lastModifiedBy>celine Decoux</cp:lastModifiedBy>
  <cp:revision>2</cp:revision>
  <dcterms:created xsi:type="dcterms:W3CDTF">2026-04-08T13:16:00Z</dcterms:created>
  <dcterms:modified xsi:type="dcterms:W3CDTF">2026-04-08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